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DF63F" w14:textId="44279602" w:rsidR="004867F3" w:rsidRPr="00252651" w:rsidRDefault="004867F3" w:rsidP="00252651"/>
    <w:sectPr w:rsidR="004867F3" w:rsidRPr="002526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2651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1" ma:contentTypeDescription="Create a new document." ma:contentTypeScope="" ma:versionID="8579fd4c495c21bec7342c8625fe75ce">
  <xsd:schema xmlns:xsd="http://www.w3.org/2001/XMLSchema" xmlns:xs="http://www.w3.org/2001/XMLSchema" xmlns:p="http://schemas.microsoft.com/office/2006/metadata/properties" xmlns:ns2="44ca5361-123d-4f47-96c9-ceacf34ab87d" targetNamespace="http://schemas.microsoft.com/office/2006/metadata/properties" ma:root="true" ma:fieldsID="f276a9c19f00b7366e66b7ac5d31c280" ns2:_="">
    <xsd:import namespace="44ca5361-123d-4f47-96c9-ceacf34ab8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1C93CFF-153B-433C-BC0A-7A6C01079210}"/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Rebecca A Nichol</cp:lastModifiedBy>
  <cp:revision>63</cp:revision>
  <dcterms:created xsi:type="dcterms:W3CDTF">2023-01-27T16:38:00Z</dcterms:created>
  <dcterms:modified xsi:type="dcterms:W3CDTF">2024-01-03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78D86C3F116C674CAB897232F97C4C4D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